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99A5E" w14:textId="25F9B339" w:rsidR="00FC59BA" w:rsidRDefault="00FC59BA" w:rsidP="00FC59BA">
      <w:pPr>
        <w:pStyle w:val="a3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 xml:space="preserve">Group NO: </w:t>
      </w:r>
      <w:r>
        <w:rPr>
          <w:rFonts w:ascii="Helvetica" w:hAnsi="Helvetica" w:cs="Helvetica" w:hint="eastAsia"/>
          <w:color w:val="2D3B45"/>
          <w:sz w:val="21"/>
          <w:szCs w:val="21"/>
        </w:rPr>
        <w:t>1</w:t>
      </w:r>
      <w:r>
        <w:rPr>
          <w:rFonts w:ascii="Helvetica" w:hAnsi="Helvetica" w:cs="Helvetica"/>
          <w:color w:val="2D3B45"/>
          <w:sz w:val="21"/>
          <w:szCs w:val="21"/>
        </w:rPr>
        <w:t>8</w:t>
      </w:r>
    </w:p>
    <w:p w14:paraId="08C4085B" w14:textId="2EFABCD6" w:rsidR="00FC59BA" w:rsidRDefault="00FC59BA" w:rsidP="00FC59BA">
      <w:pPr>
        <w:pStyle w:val="a3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 xml:space="preserve">My name: </w:t>
      </w:r>
      <w:r>
        <w:rPr>
          <w:rFonts w:ascii="Helvetica" w:hAnsi="Helvetica" w:cs="Helvetica" w:hint="eastAsia"/>
          <w:color w:val="2D3B45"/>
          <w:sz w:val="21"/>
          <w:szCs w:val="21"/>
        </w:rPr>
        <w:t>Xu</w:t>
      </w:r>
      <w:r>
        <w:rPr>
          <w:rFonts w:ascii="Helvetica" w:hAnsi="Helvetica" w:cs="Helvetica"/>
          <w:color w:val="2D3B45"/>
          <w:sz w:val="21"/>
          <w:szCs w:val="21"/>
        </w:rPr>
        <w:t xml:space="preserve"> Yiyang</w:t>
      </w:r>
    </w:p>
    <w:p w14:paraId="63813671" w14:textId="19DFD474" w:rsidR="00FC59BA" w:rsidRDefault="00FC59BA" w:rsidP="00FC59BA">
      <w:pPr>
        <w:pStyle w:val="a3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 xml:space="preserve">Lab Contribution: </w:t>
      </w:r>
      <w:r w:rsidR="0035423F">
        <w:rPr>
          <w:rFonts w:ascii="Helvetica" w:hAnsi="Helvetica" w:cs="Helvetica" w:hint="eastAsia"/>
          <w:color w:val="2D3B45"/>
          <w:sz w:val="21"/>
          <w:szCs w:val="21"/>
        </w:rPr>
        <w:t>70</w:t>
      </w:r>
      <w:r>
        <w:rPr>
          <w:rFonts w:ascii="Helvetica" w:hAnsi="Helvetica" w:cs="Helvetica"/>
          <w:color w:val="2D3B45"/>
          <w:sz w:val="21"/>
          <w:szCs w:val="21"/>
        </w:rPr>
        <w:t>% </w:t>
      </w:r>
    </w:p>
    <w:p w14:paraId="6F126D68" w14:textId="0CD624A6" w:rsidR="00FC59BA" w:rsidRDefault="00FC59BA" w:rsidP="00FC59BA">
      <w:pPr>
        <w:pStyle w:val="a3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ab Responsibility: Design</w:t>
      </w:r>
      <w:bookmarkStart w:id="0" w:name="_GoBack"/>
      <w:bookmarkEnd w:id="0"/>
      <w:r>
        <w:rPr>
          <w:rFonts w:ascii="Helvetica" w:hAnsi="Helvetica" w:cs="Helvetica"/>
          <w:color w:val="2D3B45"/>
          <w:sz w:val="21"/>
          <w:szCs w:val="21"/>
        </w:rPr>
        <w:t xml:space="preserve"> and test it on the Basys3 </w:t>
      </w:r>
    </w:p>
    <w:p w14:paraId="30FC1F40" w14:textId="6A0A8CE1" w:rsidR="00FC59BA" w:rsidRPr="00FC59BA" w:rsidRDefault="00FC59BA" w:rsidP="00FC59BA">
      <w:pPr>
        <w:widowControl/>
        <w:jc w:val="left"/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Helvetica" w:hAnsi="Helvetica" w:cs="Helvetica"/>
          <w:color w:val="2D3B45"/>
          <w:szCs w:val="21"/>
        </w:rPr>
        <w:t xml:space="preserve">My partner’s name: </w:t>
      </w:r>
      <w:r w:rsidRPr="00FC59BA">
        <w:rPr>
          <w:rFonts w:ascii="宋体" w:eastAsia="宋体" w:hAnsi="宋体" w:cs="宋体" w:hint="eastAsia"/>
          <w:color w:val="000000"/>
          <w:kern w:val="0"/>
          <w:sz w:val="22"/>
        </w:rPr>
        <w:t>HELINA YILMA</w:t>
      </w:r>
    </w:p>
    <w:p w14:paraId="5347A674" w14:textId="6EB433F0" w:rsidR="00FC59BA" w:rsidRDefault="00FC59BA" w:rsidP="00FC59BA">
      <w:pPr>
        <w:pStyle w:val="a3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 xml:space="preserve">Lab Contribution: </w:t>
      </w:r>
      <w:r w:rsidR="0035423F">
        <w:rPr>
          <w:rFonts w:ascii="Helvetica" w:hAnsi="Helvetica" w:cs="Helvetica" w:hint="eastAsia"/>
          <w:color w:val="2D3B45"/>
          <w:sz w:val="21"/>
          <w:szCs w:val="21"/>
        </w:rPr>
        <w:t>30</w:t>
      </w:r>
      <w:r>
        <w:rPr>
          <w:rFonts w:ascii="Helvetica" w:hAnsi="Helvetica" w:cs="Helvetica"/>
          <w:color w:val="2D3B45"/>
          <w:sz w:val="21"/>
          <w:szCs w:val="21"/>
        </w:rPr>
        <w:t>%</w:t>
      </w:r>
    </w:p>
    <w:p w14:paraId="7EC97F90" w14:textId="4D4FE377" w:rsidR="00FC59BA" w:rsidRDefault="00FC59BA" w:rsidP="00FC59BA">
      <w:pPr>
        <w:pStyle w:val="a3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 xml:space="preserve">Lab Responsibility: </w:t>
      </w:r>
      <w:r w:rsidR="0035423F">
        <w:rPr>
          <w:rFonts w:ascii="Helvetica" w:hAnsi="Helvetica" w:cs="Helvetica"/>
          <w:color w:val="2D3B45"/>
          <w:sz w:val="21"/>
          <w:szCs w:val="21"/>
        </w:rPr>
        <w:t>partly make a design.</w:t>
      </w:r>
    </w:p>
    <w:p w14:paraId="591698C2" w14:textId="77777777" w:rsidR="00D81C55" w:rsidRDefault="00D81C55"/>
    <w:sectPr w:rsidR="00D81C5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DYzsbAwNbCwNDRS0lEKTi0uzszPAykwqQUAU3v8CCwAAAA="/>
  </w:docVars>
  <w:rsids>
    <w:rsidRoot w:val="00EE3B9B"/>
    <w:rsid w:val="0035423F"/>
    <w:rsid w:val="003F2743"/>
    <w:rsid w:val="0061296F"/>
    <w:rsid w:val="00AB2D96"/>
    <w:rsid w:val="00D81C55"/>
    <w:rsid w:val="00EE3B9B"/>
    <w:rsid w:val="00FC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FA5D6"/>
  <w15:chartTrackingRefBased/>
  <w15:docId w15:val="{D11E21F4-A2C7-4040-A84B-B1726358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FC59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9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逸洋 徐</dc:creator>
  <cp:keywords/>
  <dc:description/>
  <cp:lastModifiedBy>逸洋 徐</cp:lastModifiedBy>
  <cp:revision>6</cp:revision>
  <dcterms:created xsi:type="dcterms:W3CDTF">2019-09-16T13:20:00Z</dcterms:created>
  <dcterms:modified xsi:type="dcterms:W3CDTF">2019-12-09T15:36:00Z</dcterms:modified>
</cp:coreProperties>
</file>